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90883E" w14:textId="4AD4E125" w:rsidR="00471C27" w:rsidRPr="000E7BA4" w:rsidRDefault="009D4DF6" w:rsidP="001E0405">
      <w:pPr>
        <w:jc w:val="center"/>
        <w:rPr>
          <w:b/>
          <w:bCs/>
        </w:rPr>
      </w:pPr>
      <w:r w:rsidRPr="000E7BA4">
        <w:rPr>
          <w:noProof/>
        </w:rPr>
        <w:drawing>
          <wp:anchor distT="0" distB="0" distL="114300" distR="114300" simplePos="0" relativeHeight="251658752" behindDoc="0" locked="0" layoutInCell="1" allowOverlap="1" wp14:anchorId="05A529C3" wp14:editId="2C3FE3AD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982980" cy="819150"/>
            <wp:effectExtent l="19050" t="0" r="7620" b="0"/>
            <wp:wrapSquare wrapText="bothSides"/>
            <wp:docPr id="2" name="Picture 2" descr="3439_EW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3439_EWU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80" cy="819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471C27" w:rsidRPr="000E7BA4">
        <w:rPr>
          <w:b/>
          <w:bCs/>
          <w:noProof/>
        </w:rPr>
        <w:t>East West</w:t>
      </w:r>
      <w:r w:rsidR="000E7BA4" w:rsidRPr="000E7BA4">
        <w:rPr>
          <w:b/>
          <w:bCs/>
          <w:noProof/>
        </w:rPr>
        <w:t xml:space="preserve"> </w:t>
      </w:r>
      <w:r w:rsidR="00471C27" w:rsidRPr="000E7BA4">
        <w:rPr>
          <w:b/>
          <w:bCs/>
        </w:rPr>
        <w:t>University</w:t>
      </w:r>
    </w:p>
    <w:p w14:paraId="3FC76E77" w14:textId="77777777" w:rsidR="00471C27" w:rsidRPr="000E7BA4" w:rsidRDefault="00471C27" w:rsidP="00283DB3">
      <w:pPr>
        <w:jc w:val="center"/>
        <w:rPr>
          <w:b/>
          <w:bCs/>
        </w:rPr>
      </w:pPr>
      <w:r w:rsidRPr="000E7BA4">
        <w:rPr>
          <w:b/>
          <w:bCs/>
        </w:rPr>
        <w:t>Department of Computer Science and Engineering</w:t>
      </w:r>
    </w:p>
    <w:p w14:paraId="60E5B10E" w14:textId="77777777" w:rsidR="00471C27" w:rsidRPr="000E7BA4" w:rsidRDefault="00471C27" w:rsidP="00283DB3">
      <w:pPr>
        <w:jc w:val="center"/>
        <w:rPr>
          <w:b/>
          <w:bCs/>
        </w:rPr>
      </w:pPr>
    </w:p>
    <w:p w14:paraId="66C66084" w14:textId="38DDC0E1" w:rsidR="00471C27" w:rsidRPr="000E7BA4" w:rsidRDefault="00367199" w:rsidP="00283DB3">
      <w:pPr>
        <w:jc w:val="center"/>
        <w:rPr>
          <w:b/>
          <w:bCs/>
        </w:rPr>
      </w:pPr>
      <w:r w:rsidRPr="000E7BA4">
        <w:rPr>
          <w:b/>
          <w:bCs/>
        </w:rPr>
        <w:t xml:space="preserve">CSE </w:t>
      </w:r>
      <w:r w:rsidR="000E7BA4" w:rsidRPr="000E7BA4">
        <w:rPr>
          <w:b/>
          <w:bCs/>
        </w:rPr>
        <w:t>110</w:t>
      </w:r>
      <w:r w:rsidR="003F2265" w:rsidRPr="000E7BA4">
        <w:rPr>
          <w:b/>
          <w:bCs/>
        </w:rPr>
        <w:t>: LAB</w:t>
      </w:r>
      <w:r w:rsidR="00A47FE9" w:rsidRPr="000E7BA4">
        <w:rPr>
          <w:b/>
          <w:bCs/>
        </w:rPr>
        <w:t xml:space="preserve"> 0</w:t>
      </w:r>
      <w:r w:rsidR="00B8011E">
        <w:rPr>
          <w:b/>
          <w:bCs/>
        </w:rPr>
        <w:t xml:space="preserve">7 </w:t>
      </w:r>
    </w:p>
    <w:p w14:paraId="6371A083" w14:textId="25652DB8" w:rsidR="005F03C5" w:rsidRPr="000E7BA4" w:rsidRDefault="005F03C5" w:rsidP="00283DB3">
      <w:pPr>
        <w:jc w:val="center"/>
        <w:rPr>
          <w:b/>
          <w:bCs/>
        </w:rPr>
      </w:pPr>
      <w:r w:rsidRPr="000E7BA4">
        <w:rPr>
          <w:b/>
          <w:bCs/>
        </w:rPr>
        <w:t xml:space="preserve">Course Instructor: </w:t>
      </w:r>
      <w:proofErr w:type="spellStart"/>
      <w:r w:rsidR="007E4C54">
        <w:rPr>
          <w:b/>
          <w:bCs/>
        </w:rPr>
        <w:t>Tanni</w:t>
      </w:r>
      <w:proofErr w:type="spellEnd"/>
      <w:r w:rsidR="007E4C54">
        <w:rPr>
          <w:b/>
          <w:bCs/>
        </w:rPr>
        <w:t xml:space="preserve"> </w:t>
      </w:r>
      <w:proofErr w:type="spellStart"/>
      <w:r w:rsidR="007E4C54">
        <w:rPr>
          <w:b/>
          <w:bCs/>
        </w:rPr>
        <w:t>Mittra</w:t>
      </w:r>
      <w:proofErr w:type="spellEnd"/>
    </w:p>
    <w:p w14:paraId="1927A566" w14:textId="660937EB" w:rsidR="003E4FFB" w:rsidRPr="00932A2F" w:rsidRDefault="003D4898" w:rsidP="003E4FFB">
      <w:pPr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2A0E226A" wp14:editId="21ACDA66">
                <wp:simplePos x="0" y="0"/>
                <wp:positionH relativeFrom="margin">
                  <wp:align>left</wp:align>
                </wp:positionH>
                <wp:positionV relativeFrom="paragraph">
                  <wp:posOffset>94615</wp:posOffset>
                </wp:positionV>
                <wp:extent cx="6641465" cy="0"/>
                <wp:effectExtent l="0" t="0" r="0" b="0"/>
                <wp:wrapNone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414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6A2F029E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7.45pt" to="522.9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RIn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" o:allowincell="f">
                <w10:wrap anchorx="margin"/>
              </v:line>
            </w:pict>
          </mc:Fallback>
        </mc:AlternateContent>
      </w:r>
    </w:p>
    <w:p w14:paraId="2100EB6F" w14:textId="25EB7FD1" w:rsidR="00932A2F" w:rsidRPr="00197ABE" w:rsidRDefault="00B94336" w:rsidP="000E7BA4">
      <w:pPr>
        <w:pStyle w:val="Heading1"/>
        <w:jc w:val="center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Inheritance and Polymorphism</w:t>
      </w:r>
    </w:p>
    <w:p w14:paraId="3B54CFB3" w14:textId="77777777" w:rsidR="00233AF1" w:rsidRDefault="00233AF1" w:rsidP="008205B1">
      <w:pPr>
        <w:jc w:val="both"/>
        <w:rPr>
          <w:szCs w:val="22"/>
        </w:rPr>
      </w:pPr>
    </w:p>
    <w:p w14:paraId="3FB0DFB8" w14:textId="77777777" w:rsidR="00233AF1" w:rsidRPr="00197ABE" w:rsidRDefault="00073D33" w:rsidP="00197ABE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Lab O</w:t>
      </w:r>
      <w:r w:rsidR="00233AF1" w:rsidRPr="00197ABE">
        <w:rPr>
          <w:rFonts w:ascii="Times New Roman" w:hAnsi="Times New Roman" w:cs="Times New Roman"/>
          <w:b/>
          <w:color w:val="auto"/>
          <w:sz w:val="24"/>
          <w:szCs w:val="24"/>
        </w:rPr>
        <w:t>bjective</w:t>
      </w:r>
    </w:p>
    <w:p w14:paraId="7F835993" w14:textId="77777777" w:rsidR="00233AF1" w:rsidRDefault="00233AF1" w:rsidP="008205B1">
      <w:pPr>
        <w:jc w:val="both"/>
        <w:rPr>
          <w:szCs w:val="22"/>
        </w:rPr>
      </w:pPr>
    </w:p>
    <w:p w14:paraId="6D106465" w14:textId="5124976A" w:rsidR="00233AF1" w:rsidRDefault="00233AF1" w:rsidP="008205B1">
      <w:pPr>
        <w:jc w:val="both"/>
        <w:rPr>
          <w:szCs w:val="22"/>
        </w:rPr>
      </w:pPr>
      <w:r>
        <w:rPr>
          <w:szCs w:val="22"/>
        </w:rPr>
        <w:t xml:space="preserve">Familiarize students with </w:t>
      </w:r>
      <w:r w:rsidR="005D0B98">
        <w:rPr>
          <w:szCs w:val="22"/>
        </w:rPr>
        <w:t xml:space="preserve">the implementation of </w:t>
      </w:r>
      <w:r w:rsidR="00B94336">
        <w:rPr>
          <w:szCs w:val="22"/>
        </w:rPr>
        <w:t>inheritance and polymorphism in Java</w:t>
      </w:r>
      <w:r w:rsidR="002C3B1C">
        <w:rPr>
          <w:szCs w:val="22"/>
        </w:rPr>
        <w:t>.</w:t>
      </w:r>
    </w:p>
    <w:p w14:paraId="28E86A9B" w14:textId="77777777" w:rsidR="00197ABE" w:rsidRDefault="00197ABE" w:rsidP="008205B1">
      <w:pPr>
        <w:jc w:val="both"/>
        <w:rPr>
          <w:szCs w:val="22"/>
        </w:rPr>
      </w:pPr>
    </w:p>
    <w:p w14:paraId="774E9625" w14:textId="13D343BB" w:rsidR="00233AF1" w:rsidRPr="00197ABE" w:rsidRDefault="00233AF1" w:rsidP="00197ABE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197ABE">
        <w:rPr>
          <w:rFonts w:ascii="Times New Roman" w:hAnsi="Times New Roman" w:cs="Times New Roman"/>
          <w:b/>
          <w:color w:val="auto"/>
          <w:sz w:val="24"/>
          <w:szCs w:val="24"/>
        </w:rPr>
        <w:t>Lab Outcome</w:t>
      </w:r>
      <w:r w:rsidR="000E7BA4">
        <w:rPr>
          <w:rFonts w:ascii="Times New Roman" w:hAnsi="Times New Roman" w:cs="Times New Roman"/>
          <w:b/>
          <w:color w:val="auto"/>
          <w:sz w:val="24"/>
          <w:szCs w:val="24"/>
        </w:rPr>
        <w:t>s</w:t>
      </w:r>
    </w:p>
    <w:p w14:paraId="1CE3017B" w14:textId="77777777" w:rsidR="00580DFB" w:rsidRDefault="00580DFB" w:rsidP="008205B1">
      <w:pPr>
        <w:jc w:val="both"/>
        <w:rPr>
          <w:szCs w:val="22"/>
        </w:rPr>
      </w:pPr>
    </w:p>
    <w:p w14:paraId="4BBC7EDC" w14:textId="77777777" w:rsidR="00580DFB" w:rsidRDefault="00580DFB" w:rsidP="008205B1">
      <w:pPr>
        <w:jc w:val="both"/>
        <w:rPr>
          <w:szCs w:val="22"/>
        </w:rPr>
      </w:pPr>
      <w:r>
        <w:rPr>
          <w:szCs w:val="22"/>
        </w:rPr>
        <w:t>After completing this lab successfully, students will be able to:</w:t>
      </w:r>
    </w:p>
    <w:p w14:paraId="5CC0C87D" w14:textId="78E06E8A" w:rsidR="00F66E00" w:rsidRPr="002C3B1C" w:rsidRDefault="002C3B1C" w:rsidP="00591C34">
      <w:pPr>
        <w:pStyle w:val="ListParagraph"/>
        <w:numPr>
          <w:ilvl w:val="0"/>
          <w:numId w:val="1"/>
        </w:numPr>
        <w:jc w:val="both"/>
        <w:rPr>
          <w:szCs w:val="22"/>
        </w:rPr>
      </w:pPr>
      <w:r>
        <w:rPr>
          <w:b/>
          <w:szCs w:val="22"/>
        </w:rPr>
        <w:t xml:space="preserve">Write </w:t>
      </w:r>
      <w:r w:rsidRPr="002C3B1C">
        <w:rPr>
          <w:szCs w:val="22"/>
        </w:rPr>
        <w:t xml:space="preserve">the definition of </w:t>
      </w:r>
      <w:r w:rsidR="00B94336">
        <w:rPr>
          <w:szCs w:val="22"/>
        </w:rPr>
        <w:t>the super class and extend it to create multiple sub</w:t>
      </w:r>
      <w:r w:rsidRPr="002C3B1C">
        <w:rPr>
          <w:szCs w:val="22"/>
        </w:rPr>
        <w:t>classes</w:t>
      </w:r>
      <w:r w:rsidR="00B94336">
        <w:rPr>
          <w:szCs w:val="22"/>
        </w:rPr>
        <w:t>.</w:t>
      </w:r>
      <w:r w:rsidR="00F66E00" w:rsidRPr="002C3B1C">
        <w:rPr>
          <w:szCs w:val="22"/>
        </w:rPr>
        <w:t xml:space="preserve"> </w:t>
      </w:r>
    </w:p>
    <w:p w14:paraId="13D0AE27" w14:textId="20D2A1BF" w:rsidR="002C3B1C" w:rsidRPr="00B94336" w:rsidRDefault="00B94336" w:rsidP="002C3B1C">
      <w:pPr>
        <w:pStyle w:val="ListParagraph"/>
        <w:numPr>
          <w:ilvl w:val="0"/>
          <w:numId w:val="1"/>
        </w:numPr>
        <w:jc w:val="both"/>
        <w:rPr>
          <w:szCs w:val="22"/>
        </w:rPr>
      </w:pPr>
      <w:r>
        <w:rPr>
          <w:b/>
          <w:szCs w:val="22"/>
        </w:rPr>
        <w:t xml:space="preserve">Write </w:t>
      </w:r>
      <w:r w:rsidRPr="00B94336">
        <w:rPr>
          <w:szCs w:val="22"/>
        </w:rPr>
        <w:t>codes to implement polymor</w:t>
      </w:r>
      <w:r>
        <w:rPr>
          <w:szCs w:val="22"/>
        </w:rPr>
        <w:t>p</w:t>
      </w:r>
      <w:r w:rsidRPr="00B94336">
        <w:rPr>
          <w:szCs w:val="22"/>
        </w:rPr>
        <w:t>hism.</w:t>
      </w:r>
    </w:p>
    <w:p w14:paraId="54BB00EE" w14:textId="5DBC1724" w:rsidR="00591C34" w:rsidRDefault="002C3B1C" w:rsidP="002C3B1C">
      <w:pPr>
        <w:pStyle w:val="ListParagraph"/>
        <w:jc w:val="both"/>
        <w:rPr>
          <w:szCs w:val="22"/>
        </w:rPr>
      </w:pPr>
      <w:r>
        <w:rPr>
          <w:szCs w:val="22"/>
        </w:rPr>
        <w:t xml:space="preserve"> </w:t>
      </w:r>
    </w:p>
    <w:p w14:paraId="7362D56E" w14:textId="77777777" w:rsidR="00580DFB" w:rsidRDefault="00580DFB" w:rsidP="008205B1">
      <w:pPr>
        <w:jc w:val="both"/>
        <w:rPr>
          <w:szCs w:val="22"/>
        </w:rPr>
      </w:pPr>
    </w:p>
    <w:p w14:paraId="04FAE330" w14:textId="2ADA2B4F" w:rsidR="003D4898" w:rsidRDefault="00197ABE" w:rsidP="00231EEB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942725">
        <w:rPr>
          <w:rFonts w:ascii="Times New Roman" w:hAnsi="Times New Roman" w:cs="Times New Roman"/>
          <w:b/>
          <w:color w:val="auto"/>
          <w:sz w:val="24"/>
          <w:szCs w:val="24"/>
        </w:rPr>
        <w:t>Lab Activities</w:t>
      </w:r>
    </w:p>
    <w:p w14:paraId="446F0A67" w14:textId="77777777" w:rsidR="002C3B1C" w:rsidRPr="000E7BA4" w:rsidRDefault="002C3B1C" w:rsidP="000E7BA4">
      <w:pPr>
        <w:rPr>
          <w:b/>
        </w:rPr>
      </w:pPr>
    </w:p>
    <w:p w14:paraId="1ECA748F" w14:textId="49D36864" w:rsidR="000E7BA4" w:rsidRDefault="002C3B1C" w:rsidP="000E7BA4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 xml:space="preserve">Defining </w:t>
      </w:r>
      <w:r w:rsidR="0046191E">
        <w:rPr>
          <w:b/>
        </w:rPr>
        <w:t>the Superclass</w:t>
      </w:r>
      <w:r>
        <w:rPr>
          <w:b/>
        </w:rPr>
        <w:t xml:space="preserve"> </w:t>
      </w:r>
    </w:p>
    <w:p w14:paraId="049D7984" w14:textId="77777777" w:rsidR="0046191E" w:rsidRPr="0046191E" w:rsidRDefault="0046191E" w:rsidP="0046191E">
      <w:pPr>
        <w:autoSpaceDE w:val="0"/>
        <w:autoSpaceDN w:val="0"/>
        <w:adjustRightInd w:val="0"/>
        <w:ind w:firstLine="720"/>
        <w:jc w:val="both"/>
      </w:pPr>
      <w:r w:rsidRPr="0046191E">
        <w:t>(</w:t>
      </w:r>
      <w:r w:rsidRPr="0046191E">
        <w:rPr>
          <w:i/>
          <w:iCs/>
        </w:rPr>
        <w:t xml:space="preserve">The </w:t>
      </w:r>
      <w:r w:rsidRPr="0046191E">
        <w:rPr>
          <w:b/>
          <w:bCs/>
          <w:i/>
          <w:iCs/>
        </w:rPr>
        <w:t xml:space="preserve">Account </w:t>
      </w:r>
      <w:r w:rsidRPr="0046191E">
        <w:rPr>
          <w:i/>
          <w:iCs/>
        </w:rPr>
        <w:t>class</w:t>
      </w:r>
      <w:r w:rsidRPr="0046191E">
        <w:t xml:space="preserve">) </w:t>
      </w:r>
    </w:p>
    <w:p w14:paraId="207F30F9" w14:textId="486FD078" w:rsidR="0046191E" w:rsidRPr="0046191E" w:rsidRDefault="0046191E" w:rsidP="0046191E">
      <w:pPr>
        <w:autoSpaceDE w:val="0"/>
        <w:autoSpaceDN w:val="0"/>
        <w:adjustRightInd w:val="0"/>
        <w:ind w:firstLine="720"/>
        <w:jc w:val="both"/>
      </w:pPr>
      <w:r w:rsidRPr="0046191E">
        <w:t xml:space="preserve">Design a class named </w:t>
      </w:r>
      <w:r w:rsidRPr="0046191E">
        <w:rPr>
          <w:rFonts w:eastAsia="LucidaSansTypewriterStd-Bd"/>
          <w:b/>
          <w:bCs/>
        </w:rPr>
        <w:t xml:space="preserve">Account </w:t>
      </w:r>
      <w:r w:rsidRPr="0046191E">
        <w:t>that contains:</w:t>
      </w:r>
    </w:p>
    <w:p w14:paraId="0978B3AC" w14:textId="77777777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A private </w:t>
      </w:r>
      <w:r w:rsidRPr="0046191E">
        <w:rPr>
          <w:rFonts w:eastAsia="LucidaSansTypewriterStd-Bd"/>
          <w:b/>
          <w:bCs/>
        </w:rPr>
        <w:t xml:space="preserve">int </w:t>
      </w:r>
      <w:r w:rsidRPr="0046191E">
        <w:t xml:space="preserve">data field named </w:t>
      </w:r>
      <w:r w:rsidRPr="0046191E">
        <w:rPr>
          <w:rFonts w:eastAsia="LucidaSansTypewriterStd-Bd"/>
          <w:b/>
          <w:bCs/>
        </w:rPr>
        <w:t xml:space="preserve">id </w:t>
      </w:r>
      <w:r w:rsidRPr="0046191E">
        <w:t xml:space="preserve">for the account (default </w:t>
      </w:r>
      <w:r w:rsidRPr="0046191E">
        <w:rPr>
          <w:rFonts w:eastAsia="LucidaSansTypewriterStd-Bd"/>
          <w:b/>
          <w:bCs/>
        </w:rPr>
        <w:t>0</w:t>
      </w:r>
      <w:r w:rsidRPr="0046191E">
        <w:t>).</w:t>
      </w:r>
    </w:p>
    <w:p w14:paraId="7AB9E414" w14:textId="605B949F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A private </w:t>
      </w:r>
      <w:r w:rsidRPr="0046191E">
        <w:rPr>
          <w:rFonts w:eastAsia="LucidaSansTypewriterStd-Bd"/>
          <w:b/>
          <w:bCs/>
        </w:rPr>
        <w:t xml:space="preserve">double </w:t>
      </w:r>
      <w:r w:rsidRPr="0046191E">
        <w:t xml:space="preserve">data field named </w:t>
      </w:r>
      <w:r w:rsidRPr="0046191E">
        <w:rPr>
          <w:rFonts w:eastAsia="LucidaSansTypewriterStd-Bd"/>
          <w:b/>
          <w:bCs/>
        </w:rPr>
        <w:t xml:space="preserve">balance </w:t>
      </w:r>
      <w:r w:rsidRPr="0046191E">
        <w:t xml:space="preserve">for the account (default </w:t>
      </w:r>
      <w:r w:rsidRPr="0046191E">
        <w:rPr>
          <w:rFonts w:eastAsia="LucidaSansTypewriterStd-Bd"/>
          <w:b/>
          <w:bCs/>
        </w:rPr>
        <w:t>0</w:t>
      </w:r>
      <w:r w:rsidR="0053560E">
        <w:rPr>
          <w:rFonts w:eastAsia="LucidaSansTypewriterStd-Bd"/>
          <w:b/>
          <w:bCs/>
        </w:rPr>
        <w:t>.0</w:t>
      </w:r>
      <w:r w:rsidRPr="0046191E">
        <w:t>).</w:t>
      </w:r>
    </w:p>
    <w:p w14:paraId="66693FAF" w14:textId="1F5157A5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A private </w:t>
      </w:r>
      <w:r w:rsidRPr="0046191E">
        <w:rPr>
          <w:rFonts w:eastAsia="LucidaSansTypewriterStd-Bd"/>
          <w:b/>
          <w:bCs/>
        </w:rPr>
        <w:t xml:space="preserve">double </w:t>
      </w:r>
      <w:r w:rsidRPr="0046191E">
        <w:t xml:space="preserve">data field named </w:t>
      </w:r>
      <w:proofErr w:type="spellStart"/>
      <w:r w:rsidRPr="0046191E">
        <w:rPr>
          <w:rFonts w:eastAsia="LucidaSansTypewriterStd-Bd"/>
          <w:b/>
          <w:bCs/>
        </w:rPr>
        <w:t>annualInterestRate</w:t>
      </w:r>
      <w:proofErr w:type="spellEnd"/>
      <w:r w:rsidRPr="0046191E">
        <w:rPr>
          <w:rFonts w:eastAsia="LucidaSansTypewriterStd-Bd"/>
          <w:b/>
          <w:bCs/>
        </w:rPr>
        <w:t xml:space="preserve"> </w:t>
      </w:r>
      <w:r w:rsidRPr="0046191E">
        <w:t xml:space="preserve">that stores the current interest rate (default </w:t>
      </w:r>
      <w:r w:rsidRPr="0046191E">
        <w:rPr>
          <w:rFonts w:eastAsia="LucidaSansTypewriterStd-Bd"/>
          <w:b/>
          <w:bCs/>
        </w:rPr>
        <w:t>0</w:t>
      </w:r>
      <w:r w:rsidR="0053560E">
        <w:rPr>
          <w:rFonts w:eastAsia="LucidaSansTypewriterStd-Bd"/>
          <w:b/>
          <w:bCs/>
        </w:rPr>
        <w:t>.0</w:t>
      </w:r>
      <w:r w:rsidRPr="0046191E">
        <w:t xml:space="preserve">). </w:t>
      </w:r>
    </w:p>
    <w:p w14:paraId="48BA2B2B" w14:textId="222E6D71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A private </w:t>
      </w:r>
      <w:r w:rsidR="00D449E3">
        <w:rPr>
          <w:rFonts w:eastAsia="LucidaSansTypewriterStd-Bd"/>
          <w:b/>
          <w:bCs/>
        </w:rPr>
        <w:t>Calendar</w:t>
      </w:r>
      <w:r w:rsidRPr="0046191E">
        <w:rPr>
          <w:rFonts w:eastAsia="LucidaSansTypewriterStd-Bd"/>
          <w:b/>
          <w:bCs/>
        </w:rPr>
        <w:t xml:space="preserve"> </w:t>
      </w:r>
      <w:r w:rsidRPr="0046191E">
        <w:t xml:space="preserve">data field named </w:t>
      </w:r>
      <w:proofErr w:type="spellStart"/>
      <w:r w:rsidRPr="0046191E">
        <w:rPr>
          <w:rFonts w:eastAsia="LucidaSansTypewriterStd-Bd"/>
          <w:b/>
          <w:bCs/>
        </w:rPr>
        <w:t>dateCreated</w:t>
      </w:r>
      <w:proofErr w:type="spellEnd"/>
      <w:r w:rsidRPr="0046191E">
        <w:rPr>
          <w:rFonts w:eastAsia="LucidaSansTypewriterStd-Bd"/>
          <w:b/>
          <w:bCs/>
        </w:rPr>
        <w:t xml:space="preserve"> </w:t>
      </w:r>
      <w:r w:rsidRPr="0046191E">
        <w:t>that stores the date when the account was created. Use Calendar type object.</w:t>
      </w:r>
    </w:p>
    <w:p w14:paraId="42139C7D" w14:textId="77777777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>A no-</w:t>
      </w:r>
      <w:proofErr w:type="spellStart"/>
      <w:r w:rsidRPr="0046191E">
        <w:t>arg</w:t>
      </w:r>
      <w:proofErr w:type="spellEnd"/>
      <w:r w:rsidRPr="0046191E">
        <w:t xml:space="preserve"> constructor that creates a default account.</w:t>
      </w:r>
    </w:p>
    <w:p w14:paraId="1483579F" w14:textId="2E3F247B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>A constructor that creates an account with the specified id</w:t>
      </w:r>
      <w:r w:rsidR="000A4E2C">
        <w:t xml:space="preserve">, </w:t>
      </w:r>
      <w:r w:rsidRPr="0046191E">
        <w:t>initial balance</w:t>
      </w:r>
      <w:r w:rsidR="000A4E2C">
        <w:t xml:space="preserve"> and annual interest rate.</w:t>
      </w:r>
      <w:r w:rsidR="0053560E">
        <w:t xml:space="preserve"> Within the constructor, assign the value of </w:t>
      </w:r>
      <w:proofErr w:type="spellStart"/>
      <w:r w:rsidR="0053560E">
        <w:t>dateCreated</w:t>
      </w:r>
      <w:proofErr w:type="spellEnd"/>
      <w:r w:rsidR="0053560E">
        <w:t xml:space="preserve"> using </w:t>
      </w:r>
      <w:proofErr w:type="spellStart"/>
      <w:r w:rsidR="0053560E">
        <w:t>Calendar.getInstance</w:t>
      </w:r>
      <w:proofErr w:type="spellEnd"/>
      <w:r w:rsidR="0053560E">
        <w:t>().</w:t>
      </w:r>
    </w:p>
    <w:p w14:paraId="04D527D0" w14:textId="77777777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The accessor and mutator methods for </w:t>
      </w:r>
      <w:r w:rsidRPr="0046191E">
        <w:rPr>
          <w:rFonts w:eastAsia="LucidaSansTypewriterStd-Bd"/>
          <w:b/>
          <w:bCs/>
        </w:rPr>
        <w:t>id</w:t>
      </w:r>
      <w:r w:rsidRPr="0046191E">
        <w:t xml:space="preserve">, </w:t>
      </w:r>
      <w:r w:rsidRPr="0046191E">
        <w:rPr>
          <w:rFonts w:eastAsia="LucidaSansTypewriterStd-Bd"/>
          <w:b/>
          <w:bCs/>
        </w:rPr>
        <w:t>balance</w:t>
      </w:r>
      <w:r w:rsidRPr="0046191E">
        <w:t xml:space="preserve">, and </w:t>
      </w:r>
      <w:proofErr w:type="spellStart"/>
      <w:r w:rsidRPr="0046191E">
        <w:rPr>
          <w:rFonts w:eastAsia="LucidaSansTypewriterStd-Bd"/>
          <w:b/>
          <w:bCs/>
        </w:rPr>
        <w:t>annualInterestRate</w:t>
      </w:r>
      <w:proofErr w:type="spellEnd"/>
      <w:r w:rsidRPr="0046191E">
        <w:t>.</w:t>
      </w:r>
    </w:p>
    <w:p w14:paraId="7258415E" w14:textId="77777777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The </w:t>
      </w:r>
      <w:proofErr w:type="spellStart"/>
      <w:r w:rsidRPr="0046191E">
        <w:t>accessor</w:t>
      </w:r>
      <w:proofErr w:type="spellEnd"/>
      <w:r w:rsidRPr="0046191E">
        <w:t xml:space="preserve"> method for </w:t>
      </w:r>
      <w:proofErr w:type="spellStart"/>
      <w:r w:rsidRPr="0046191E">
        <w:rPr>
          <w:rFonts w:eastAsia="LucidaSansTypewriterStd-Bd"/>
          <w:b/>
          <w:bCs/>
        </w:rPr>
        <w:t>dateCreated</w:t>
      </w:r>
      <w:proofErr w:type="spellEnd"/>
      <w:r w:rsidRPr="0046191E">
        <w:t>.</w:t>
      </w:r>
    </w:p>
    <w:p w14:paraId="2D824A7F" w14:textId="56107009" w:rsidR="0067014B" w:rsidRPr="0046191E" w:rsidRDefault="0046191E" w:rsidP="0067014B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A method named </w:t>
      </w:r>
      <w:proofErr w:type="spellStart"/>
      <w:proofErr w:type="gramStart"/>
      <w:r w:rsidRPr="0046191E">
        <w:rPr>
          <w:rFonts w:eastAsia="LucidaSansTypewriterStd-Bd"/>
          <w:b/>
          <w:bCs/>
        </w:rPr>
        <w:t>getMonthlyInterestRate</w:t>
      </w:r>
      <w:proofErr w:type="spellEnd"/>
      <w:r w:rsidRPr="0046191E">
        <w:rPr>
          <w:rFonts w:eastAsia="LucidaSansTypewriterStd-Bd"/>
          <w:b/>
          <w:bCs/>
        </w:rPr>
        <w:t>(</w:t>
      </w:r>
      <w:proofErr w:type="gramEnd"/>
      <w:r w:rsidRPr="0046191E">
        <w:rPr>
          <w:rFonts w:eastAsia="LucidaSansTypewriterStd-Bd"/>
          <w:b/>
          <w:bCs/>
        </w:rPr>
        <w:t xml:space="preserve">) </w:t>
      </w:r>
      <w:r w:rsidRPr="0046191E">
        <w:t xml:space="preserve">that returns the monthly interest rate. </w:t>
      </w:r>
      <w:proofErr w:type="spellStart"/>
      <w:r w:rsidR="0067014B" w:rsidRPr="0046191E">
        <w:rPr>
          <w:rFonts w:eastAsia="LucidaSansTypewriterStd-Bd"/>
          <w:b/>
          <w:bCs/>
        </w:rPr>
        <w:t>monthlyInterestRate</w:t>
      </w:r>
      <w:proofErr w:type="spellEnd"/>
      <w:r w:rsidR="0067014B" w:rsidRPr="0046191E">
        <w:rPr>
          <w:rFonts w:eastAsia="LucidaSansTypewriterStd-Bd"/>
          <w:b/>
          <w:bCs/>
        </w:rPr>
        <w:t xml:space="preserve"> </w:t>
      </w:r>
      <w:r w:rsidR="0067014B" w:rsidRPr="0046191E">
        <w:t xml:space="preserve">is </w:t>
      </w:r>
      <w:proofErr w:type="spellStart"/>
      <w:r w:rsidR="0067014B" w:rsidRPr="0046191E">
        <w:rPr>
          <w:rFonts w:eastAsia="LucidaSansTypewriterStd-Bd"/>
          <w:b/>
          <w:bCs/>
        </w:rPr>
        <w:t>annualInterestRate</w:t>
      </w:r>
      <w:proofErr w:type="spellEnd"/>
      <w:r w:rsidR="0067014B" w:rsidRPr="0046191E">
        <w:rPr>
          <w:rFonts w:eastAsia="LucidaSansTypewriterStd-Bd"/>
          <w:b/>
          <w:bCs/>
        </w:rPr>
        <w:t xml:space="preserve"> / 12</w:t>
      </w:r>
      <w:r w:rsidR="0067014B" w:rsidRPr="0046191E">
        <w:t xml:space="preserve">. Note that </w:t>
      </w:r>
      <w:proofErr w:type="spellStart"/>
      <w:r w:rsidR="0067014B" w:rsidRPr="0046191E">
        <w:rPr>
          <w:rFonts w:eastAsia="LucidaSansTypewriterStd-Bd"/>
          <w:b/>
          <w:bCs/>
        </w:rPr>
        <w:t>annualInterestRate</w:t>
      </w:r>
      <w:proofErr w:type="spellEnd"/>
      <w:r w:rsidR="0067014B" w:rsidRPr="0046191E">
        <w:rPr>
          <w:rFonts w:eastAsia="LucidaSansTypewriterStd-Bd"/>
          <w:b/>
          <w:bCs/>
        </w:rPr>
        <w:t xml:space="preserve"> </w:t>
      </w:r>
      <w:r w:rsidR="0067014B" w:rsidRPr="0046191E">
        <w:t>is a percentage,</w:t>
      </w:r>
      <w:r w:rsidR="0067014B">
        <w:t xml:space="preserve"> </w:t>
      </w:r>
      <w:r w:rsidR="0067014B" w:rsidRPr="0046191E">
        <w:t>e.g.,</w:t>
      </w:r>
      <w:r w:rsidR="0067014B">
        <w:t xml:space="preserve"> </w:t>
      </w:r>
      <w:r w:rsidR="0067014B" w:rsidRPr="0046191E">
        <w:t>like 4.5%. You need to divide it by 100</w:t>
      </w:r>
    </w:p>
    <w:p w14:paraId="6E4F34EC" w14:textId="13922D01" w:rsidR="0046191E" w:rsidRPr="0046191E" w:rsidRDefault="0046191E" w:rsidP="00321C50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The method </w:t>
      </w:r>
      <w:proofErr w:type="spellStart"/>
      <w:proofErr w:type="gramStart"/>
      <w:r w:rsidRPr="0046191E">
        <w:rPr>
          <w:rFonts w:eastAsia="LucidaSansTypewriterStd-Bd"/>
          <w:b/>
          <w:bCs/>
        </w:rPr>
        <w:t>getMonthlyInterest</w:t>
      </w:r>
      <w:r w:rsidR="00321C50">
        <w:rPr>
          <w:rFonts w:eastAsia="LucidaSansTypewriterStd-Bd"/>
          <w:b/>
          <w:bCs/>
        </w:rPr>
        <w:t>Amount</w:t>
      </w:r>
      <w:proofErr w:type="spellEnd"/>
      <w:r w:rsidRPr="0046191E">
        <w:rPr>
          <w:rFonts w:eastAsia="LucidaSansTypewriterStd-Bd"/>
          <w:b/>
          <w:bCs/>
        </w:rPr>
        <w:t>(</w:t>
      </w:r>
      <w:proofErr w:type="gramEnd"/>
      <w:r w:rsidRPr="0046191E">
        <w:rPr>
          <w:rFonts w:eastAsia="LucidaSansTypewriterStd-Bd"/>
          <w:b/>
          <w:bCs/>
        </w:rPr>
        <w:t xml:space="preserve">) </w:t>
      </w:r>
      <w:r w:rsidRPr="0046191E">
        <w:t>is to return monthly interest</w:t>
      </w:r>
      <w:r w:rsidR="00321C50">
        <w:t xml:space="preserve"> amount</w:t>
      </w:r>
      <w:r w:rsidRPr="0046191E">
        <w:t>, not the interest rate. Monthly interest</w:t>
      </w:r>
      <w:r w:rsidR="00321C50">
        <w:t xml:space="preserve"> amount</w:t>
      </w:r>
      <w:r w:rsidRPr="0046191E">
        <w:t xml:space="preserve"> is </w:t>
      </w:r>
      <w:r w:rsidRPr="00321C50">
        <w:rPr>
          <w:rFonts w:eastAsia="LucidaSansTypewriterStd-Bd"/>
          <w:b/>
          <w:bCs/>
        </w:rPr>
        <w:t xml:space="preserve">balance * </w:t>
      </w:r>
      <w:proofErr w:type="spellStart"/>
      <w:r w:rsidRPr="00321C50">
        <w:rPr>
          <w:rFonts w:eastAsia="LucidaSansTypewriterStd-Bd"/>
          <w:b/>
          <w:bCs/>
        </w:rPr>
        <w:t>monthlyInterestRate</w:t>
      </w:r>
      <w:proofErr w:type="spellEnd"/>
      <w:r w:rsidRPr="0046191E">
        <w:t xml:space="preserve">. </w:t>
      </w:r>
    </w:p>
    <w:p w14:paraId="55B37B65" w14:textId="77777777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A method named </w:t>
      </w:r>
      <w:r w:rsidRPr="0046191E">
        <w:rPr>
          <w:rFonts w:eastAsia="LucidaSansTypewriterStd-Bd"/>
          <w:b/>
          <w:bCs/>
        </w:rPr>
        <w:t xml:space="preserve">withdraw </w:t>
      </w:r>
      <w:r w:rsidRPr="0046191E">
        <w:t>that withdraws a specified amount from the account.</w:t>
      </w:r>
    </w:p>
    <w:p w14:paraId="5E6322CD" w14:textId="1BDF0445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A method named </w:t>
      </w:r>
      <w:r w:rsidRPr="0046191E">
        <w:rPr>
          <w:rFonts w:eastAsia="LucidaSansTypewriterStd-Bd"/>
          <w:b/>
          <w:bCs/>
        </w:rPr>
        <w:t xml:space="preserve">deposit </w:t>
      </w:r>
      <w:r w:rsidRPr="0046191E">
        <w:t>that deposits a specified amount to the account.</w:t>
      </w:r>
    </w:p>
    <w:p w14:paraId="2D57279B" w14:textId="77777777" w:rsidR="0046191E" w:rsidRPr="0046191E" w:rsidRDefault="0046191E" w:rsidP="0046191E">
      <w:pPr>
        <w:autoSpaceDE w:val="0"/>
        <w:autoSpaceDN w:val="0"/>
        <w:adjustRightInd w:val="0"/>
        <w:jc w:val="both"/>
      </w:pPr>
    </w:p>
    <w:p w14:paraId="584535AE" w14:textId="77777777" w:rsidR="0046191E" w:rsidRPr="0046191E" w:rsidRDefault="0046191E" w:rsidP="0046191E">
      <w:pPr>
        <w:autoSpaceDE w:val="0"/>
        <w:autoSpaceDN w:val="0"/>
        <w:adjustRightInd w:val="0"/>
        <w:jc w:val="both"/>
      </w:pPr>
    </w:p>
    <w:p w14:paraId="031246B1" w14:textId="4F075A03" w:rsidR="002C3B1C" w:rsidRDefault="0046191E" w:rsidP="0046191E">
      <w:pPr>
        <w:autoSpaceDE w:val="0"/>
        <w:autoSpaceDN w:val="0"/>
        <w:adjustRightInd w:val="0"/>
        <w:ind w:left="720"/>
        <w:jc w:val="both"/>
      </w:pPr>
      <w:r w:rsidRPr="0046191E">
        <w:t xml:space="preserve">Write a test program that creates an </w:t>
      </w:r>
      <w:r w:rsidRPr="0046191E">
        <w:rPr>
          <w:rFonts w:eastAsia="LucidaSansTypewriterStd-Bd"/>
          <w:b/>
          <w:bCs/>
        </w:rPr>
        <w:t xml:space="preserve">Account </w:t>
      </w:r>
      <w:r w:rsidRPr="0046191E">
        <w:t xml:space="preserve">object with an account ID of 1122, a balance of $20,000, and an annual interest rate of 4.5%. Use the </w:t>
      </w:r>
      <w:r w:rsidRPr="0046191E">
        <w:rPr>
          <w:rFonts w:eastAsia="LucidaSansTypewriterStd-Bd"/>
          <w:b/>
          <w:bCs/>
        </w:rPr>
        <w:t xml:space="preserve">withdraw </w:t>
      </w:r>
      <w:r w:rsidRPr="0046191E">
        <w:t xml:space="preserve">method to withdraw $2,500, use the </w:t>
      </w:r>
      <w:r w:rsidRPr="0046191E">
        <w:rPr>
          <w:rFonts w:eastAsia="LucidaSansTypewriterStd-Bd"/>
          <w:b/>
          <w:bCs/>
        </w:rPr>
        <w:t xml:space="preserve">deposit </w:t>
      </w:r>
      <w:r w:rsidRPr="0046191E">
        <w:t>method to deposit $3,000, and print</w:t>
      </w:r>
      <w:r>
        <w:t xml:space="preserve"> </w:t>
      </w:r>
      <w:r w:rsidRPr="0046191E">
        <w:t>the balance, the monthly interest, and the date when this account was created.</w:t>
      </w:r>
    </w:p>
    <w:p w14:paraId="332248B0" w14:textId="77777777" w:rsidR="00C53CE0" w:rsidRDefault="00C53CE0" w:rsidP="0046191E">
      <w:pPr>
        <w:autoSpaceDE w:val="0"/>
        <w:autoSpaceDN w:val="0"/>
        <w:adjustRightInd w:val="0"/>
        <w:ind w:left="720"/>
        <w:jc w:val="both"/>
      </w:pPr>
    </w:p>
    <w:p w14:paraId="454B47A0" w14:textId="77777777" w:rsidR="00C53CE0" w:rsidRDefault="00C53CE0" w:rsidP="0046191E">
      <w:pPr>
        <w:autoSpaceDE w:val="0"/>
        <w:autoSpaceDN w:val="0"/>
        <w:adjustRightInd w:val="0"/>
        <w:ind w:left="720"/>
        <w:jc w:val="both"/>
      </w:pPr>
    </w:p>
    <w:p w14:paraId="7407AE19" w14:textId="77777777" w:rsidR="00C53CE0" w:rsidRDefault="00C53CE0" w:rsidP="0046191E">
      <w:pPr>
        <w:autoSpaceDE w:val="0"/>
        <w:autoSpaceDN w:val="0"/>
        <w:adjustRightInd w:val="0"/>
        <w:ind w:left="720"/>
        <w:jc w:val="both"/>
      </w:pPr>
    </w:p>
    <w:p w14:paraId="65AEE147" w14:textId="77777777" w:rsidR="00C53CE0" w:rsidRPr="0046191E" w:rsidRDefault="00C53CE0" w:rsidP="0046191E">
      <w:pPr>
        <w:autoSpaceDE w:val="0"/>
        <w:autoSpaceDN w:val="0"/>
        <w:adjustRightInd w:val="0"/>
        <w:ind w:left="720"/>
        <w:jc w:val="both"/>
      </w:pPr>
      <w:bookmarkStart w:id="0" w:name="_GoBack"/>
      <w:bookmarkEnd w:id="0"/>
    </w:p>
    <w:p w14:paraId="721079EB" w14:textId="43AA694F" w:rsidR="0068709B" w:rsidRPr="004474F1" w:rsidRDefault="00627390" w:rsidP="00627390">
      <w:pPr>
        <w:pStyle w:val="ListParagraph"/>
        <w:ind w:left="1080"/>
        <w:jc w:val="both"/>
        <w:rPr>
          <w:i/>
          <w:szCs w:val="22"/>
        </w:rPr>
      </w:pPr>
      <w:r w:rsidRPr="004474F1">
        <w:rPr>
          <w:i/>
          <w:szCs w:val="22"/>
        </w:rPr>
        <w:t xml:space="preserve"> </w:t>
      </w:r>
    </w:p>
    <w:p w14:paraId="7A23FE04" w14:textId="05F3EB64" w:rsidR="00CA6B69" w:rsidRDefault="0046191E" w:rsidP="00741C37">
      <w:pPr>
        <w:pStyle w:val="ListParagraph"/>
        <w:numPr>
          <w:ilvl w:val="0"/>
          <w:numId w:val="3"/>
        </w:numPr>
        <w:rPr>
          <w:b/>
          <w:szCs w:val="22"/>
        </w:rPr>
      </w:pPr>
      <w:r>
        <w:rPr>
          <w:b/>
          <w:szCs w:val="22"/>
        </w:rPr>
        <w:lastRenderedPageBreak/>
        <w:t>Creating the Subclasses</w:t>
      </w:r>
    </w:p>
    <w:p w14:paraId="799A1877" w14:textId="1D0185A9" w:rsidR="0046191E" w:rsidRDefault="0046191E" w:rsidP="0046191E">
      <w:pPr>
        <w:rPr>
          <w:b/>
          <w:szCs w:val="22"/>
        </w:rPr>
      </w:pPr>
    </w:p>
    <w:p w14:paraId="22272E22" w14:textId="57A99133" w:rsidR="0046191E" w:rsidRDefault="0046191E" w:rsidP="00746FFC">
      <w:pPr>
        <w:autoSpaceDE w:val="0"/>
        <w:autoSpaceDN w:val="0"/>
        <w:adjustRightInd w:val="0"/>
        <w:ind w:left="720"/>
        <w:jc w:val="both"/>
      </w:pPr>
      <w:r w:rsidRPr="00685A96">
        <w:t xml:space="preserve">Create two subclasses for checking and saving accounts named as </w:t>
      </w:r>
      <w:proofErr w:type="spellStart"/>
      <w:r w:rsidRPr="00685A96">
        <w:rPr>
          <w:b/>
        </w:rPr>
        <w:t>CheckingAccount</w:t>
      </w:r>
      <w:proofErr w:type="spellEnd"/>
      <w:r w:rsidRPr="00685A96">
        <w:t xml:space="preserve"> and </w:t>
      </w:r>
      <w:proofErr w:type="spellStart"/>
      <w:r w:rsidRPr="00685A96">
        <w:rPr>
          <w:b/>
        </w:rPr>
        <w:t>Saving</w:t>
      </w:r>
      <w:r w:rsidR="00685A96" w:rsidRPr="00685A96">
        <w:rPr>
          <w:b/>
        </w:rPr>
        <w:t>s</w:t>
      </w:r>
      <w:r w:rsidRPr="00685A96">
        <w:rPr>
          <w:b/>
        </w:rPr>
        <w:t>Account</w:t>
      </w:r>
      <w:proofErr w:type="spellEnd"/>
      <w:r w:rsidRPr="00685A96">
        <w:t xml:space="preserve">. </w:t>
      </w:r>
    </w:p>
    <w:p w14:paraId="1F344179" w14:textId="77777777" w:rsidR="00685A96" w:rsidRPr="00685A96" w:rsidRDefault="00685A96" w:rsidP="00746FFC">
      <w:pPr>
        <w:autoSpaceDE w:val="0"/>
        <w:autoSpaceDN w:val="0"/>
        <w:adjustRightInd w:val="0"/>
        <w:ind w:left="720"/>
        <w:jc w:val="both"/>
      </w:pPr>
    </w:p>
    <w:p w14:paraId="4221C543" w14:textId="057C8216" w:rsidR="00685A96" w:rsidRPr="00685A96" w:rsidRDefault="0046191E" w:rsidP="00746FFC">
      <w:pPr>
        <w:pStyle w:val="ListParagraph"/>
        <w:numPr>
          <w:ilvl w:val="0"/>
          <w:numId w:val="16"/>
        </w:numPr>
        <w:autoSpaceDE w:val="0"/>
        <w:autoSpaceDN w:val="0"/>
        <w:adjustRightInd w:val="0"/>
        <w:jc w:val="both"/>
      </w:pPr>
      <w:r w:rsidRPr="00685A96">
        <w:t>A checking account has an overdraft limit</w:t>
      </w:r>
      <w:r w:rsidR="00E15838">
        <w:t xml:space="preserve"> which is double type</w:t>
      </w:r>
      <w:r w:rsidR="00321C50">
        <w:t xml:space="preserve"> variable</w:t>
      </w:r>
      <w:r w:rsidR="00E15838">
        <w:t>.</w:t>
      </w:r>
    </w:p>
    <w:p w14:paraId="5E715C5D" w14:textId="4652202F" w:rsidR="0046191E" w:rsidRPr="00685A96" w:rsidRDefault="00685A96" w:rsidP="00746FFC">
      <w:pPr>
        <w:pStyle w:val="ListParagraph"/>
        <w:numPr>
          <w:ilvl w:val="0"/>
          <w:numId w:val="16"/>
        </w:numPr>
        <w:autoSpaceDE w:val="0"/>
        <w:autoSpaceDN w:val="0"/>
        <w:adjustRightInd w:val="0"/>
        <w:jc w:val="both"/>
      </w:pPr>
      <w:r w:rsidRPr="00685A96">
        <w:t>A</w:t>
      </w:r>
      <w:r w:rsidR="0046191E" w:rsidRPr="00685A96">
        <w:t xml:space="preserve"> savings account </w:t>
      </w:r>
      <w:r w:rsidRPr="00685A96">
        <w:t xml:space="preserve">has issued with a credit card automatically. It holds the 16-digit card number an expiry date (Calendar type object). </w:t>
      </w:r>
      <w:proofErr w:type="spellStart"/>
      <w:r w:rsidRPr="00685A96">
        <w:t>SavingsAccount</w:t>
      </w:r>
      <w:proofErr w:type="spellEnd"/>
      <w:r w:rsidRPr="00685A96">
        <w:t xml:space="preserve"> class must have a method </w:t>
      </w:r>
      <w:proofErr w:type="spellStart"/>
      <w:r w:rsidRPr="00685A96">
        <w:t>getCreditBalance</w:t>
      </w:r>
      <w:proofErr w:type="spellEnd"/>
      <w:r w:rsidRPr="00685A96">
        <w:t xml:space="preserve"> that returns a credit balance which is three times of the current balance in the account.</w:t>
      </w:r>
    </w:p>
    <w:p w14:paraId="3B14D6AB" w14:textId="32C080AC" w:rsidR="002C3B1C" w:rsidRDefault="002C3B1C" w:rsidP="002C3B1C">
      <w:pPr>
        <w:pStyle w:val="ListParagraph"/>
        <w:rPr>
          <w:b/>
        </w:rPr>
      </w:pPr>
    </w:p>
    <w:p w14:paraId="563C3C6D" w14:textId="7C142CE6" w:rsidR="00685A96" w:rsidRDefault="00685A96" w:rsidP="00685A96">
      <w:pPr>
        <w:pStyle w:val="ListParagraph"/>
        <w:numPr>
          <w:ilvl w:val="0"/>
          <w:numId w:val="3"/>
        </w:numPr>
        <w:rPr>
          <w:b/>
          <w:szCs w:val="22"/>
        </w:rPr>
      </w:pPr>
      <w:r>
        <w:rPr>
          <w:b/>
          <w:szCs w:val="22"/>
        </w:rPr>
        <w:t xml:space="preserve">Defining an </w:t>
      </w:r>
      <w:r w:rsidR="00321C50">
        <w:rPr>
          <w:b/>
          <w:szCs w:val="22"/>
        </w:rPr>
        <w:t>Array/</w:t>
      </w:r>
      <w:proofErr w:type="spellStart"/>
      <w:r w:rsidR="00321C50">
        <w:rPr>
          <w:b/>
          <w:szCs w:val="22"/>
        </w:rPr>
        <w:t>A</w:t>
      </w:r>
      <w:r>
        <w:rPr>
          <w:b/>
          <w:szCs w:val="22"/>
        </w:rPr>
        <w:t>rray</w:t>
      </w:r>
      <w:r w:rsidR="00321C50">
        <w:rPr>
          <w:b/>
          <w:szCs w:val="22"/>
        </w:rPr>
        <w:t>List</w:t>
      </w:r>
      <w:proofErr w:type="spellEnd"/>
      <w:r>
        <w:rPr>
          <w:b/>
          <w:szCs w:val="22"/>
        </w:rPr>
        <w:t xml:space="preserve"> of Account type objects</w:t>
      </w:r>
      <w:r w:rsidR="004A04FA">
        <w:rPr>
          <w:b/>
          <w:szCs w:val="22"/>
        </w:rPr>
        <w:t xml:space="preserve"> in Main method</w:t>
      </w:r>
    </w:p>
    <w:p w14:paraId="1023DDC7" w14:textId="2C585823" w:rsidR="00685A96" w:rsidRDefault="00685A96" w:rsidP="00685A96">
      <w:pPr>
        <w:rPr>
          <w:b/>
          <w:szCs w:val="22"/>
        </w:rPr>
      </w:pPr>
    </w:p>
    <w:p w14:paraId="5439FD12" w14:textId="79033CF6" w:rsidR="00685A96" w:rsidRDefault="00685A96" w:rsidP="00746FFC">
      <w:pPr>
        <w:ind w:left="720"/>
        <w:jc w:val="both"/>
        <w:rPr>
          <w:szCs w:val="22"/>
        </w:rPr>
      </w:pPr>
      <w:r>
        <w:rPr>
          <w:szCs w:val="22"/>
        </w:rPr>
        <w:t>To understand polymorphism, you need to define an array</w:t>
      </w:r>
      <w:r w:rsidR="00321C50">
        <w:rPr>
          <w:szCs w:val="22"/>
        </w:rPr>
        <w:t>/array list</w:t>
      </w:r>
      <w:r>
        <w:rPr>
          <w:szCs w:val="22"/>
        </w:rPr>
        <w:t xml:space="preserve"> of Account type objects based on user-provided option. Your </w:t>
      </w:r>
      <w:proofErr w:type="gramStart"/>
      <w:r>
        <w:rPr>
          <w:szCs w:val="22"/>
        </w:rPr>
        <w:t>main(</w:t>
      </w:r>
      <w:proofErr w:type="gramEnd"/>
      <w:r>
        <w:rPr>
          <w:szCs w:val="22"/>
        </w:rPr>
        <w:t>) method must display the following first:</w:t>
      </w:r>
    </w:p>
    <w:p w14:paraId="34479AD5" w14:textId="4E5DFDDF" w:rsidR="00685A96" w:rsidRDefault="00685A96" w:rsidP="00746FFC">
      <w:pPr>
        <w:ind w:left="720"/>
        <w:jc w:val="both"/>
        <w:rPr>
          <w:szCs w:val="22"/>
        </w:rPr>
      </w:pPr>
    </w:p>
    <w:p w14:paraId="06E12D1B" w14:textId="34F578C7" w:rsidR="00685A96" w:rsidRPr="004A04FA" w:rsidRDefault="00685A96" w:rsidP="00746FFC">
      <w:pPr>
        <w:ind w:left="720"/>
        <w:jc w:val="both"/>
        <w:rPr>
          <w:rFonts w:ascii="Courier New" w:hAnsi="Courier New" w:cs="Courier New"/>
          <w:szCs w:val="22"/>
        </w:rPr>
      </w:pPr>
      <w:r w:rsidRPr="004A04FA">
        <w:rPr>
          <w:rFonts w:ascii="Courier New" w:hAnsi="Courier New" w:cs="Courier New"/>
          <w:szCs w:val="22"/>
        </w:rPr>
        <w:t>Press (1) for creating a Checking Account</w:t>
      </w:r>
    </w:p>
    <w:p w14:paraId="4827415C" w14:textId="00B74431" w:rsidR="00685A96" w:rsidRPr="004A04FA" w:rsidRDefault="00685A96" w:rsidP="00746FFC">
      <w:pPr>
        <w:ind w:left="720"/>
        <w:jc w:val="both"/>
        <w:rPr>
          <w:rFonts w:ascii="Courier New" w:hAnsi="Courier New" w:cs="Courier New"/>
          <w:szCs w:val="22"/>
        </w:rPr>
      </w:pPr>
      <w:r w:rsidRPr="004A04FA">
        <w:rPr>
          <w:rFonts w:ascii="Courier New" w:hAnsi="Courier New" w:cs="Courier New"/>
          <w:szCs w:val="22"/>
        </w:rPr>
        <w:t>Press (2) for creating a Savings Account</w:t>
      </w:r>
    </w:p>
    <w:p w14:paraId="11BFC9FF" w14:textId="0E8221E2" w:rsidR="00685A96" w:rsidRDefault="00685A96" w:rsidP="00746FFC">
      <w:pPr>
        <w:ind w:left="720"/>
        <w:jc w:val="both"/>
        <w:rPr>
          <w:szCs w:val="22"/>
        </w:rPr>
      </w:pPr>
    </w:p>
    <w:p w14:paraId="5E9E6C04" w14:textId="77777777" w:rsidR="00685A96" w:rsidRDefault="00685A96" w:rsidP="00746FFC">
      <w:pPr>
        <w:ind w:left="720"/>
        <w:jc w:val="both"/>
        <w:rPr>
          <w:szCs w:val="22"/>
        </w:rPr>
      </w:pPr>
      <w:r>
        <w:rPr>
          <w:szCs w:val="22"/>
        </w:rPr>
        <w:t xml:space="preserve">You must create at least 4 account type objects in this manner and perform one deposit and one withdraw operation for each account. </w:t>
      </w:r>
    </w:p>
    <w:p w14:paraId="46675129" w14:textId="77777777" w:rsidR="00685A96" w:rsidRDefault="00685A96" w:rsidP="00746FFC">
      <w:pPr>
        <w:ind w:left="720"/>
        <w:jc w:val="both"/>
        <w:rPr>
          <w:szCs w:val="22"/>
        </w:rPr>
      </w:pPr>
    </w:p>
    <w:p w14:paraId="315A8DAE" w14:textId="16B21126" w:rsidR="00685A96" w:rsidRDefault="00685A96" w:rsidP="00746FFC">
      <w:pPr>
        <w:ind w:left="720"/>
        <w:jc w:val="both"/>
        <w:rPr>
          <w:szCs w:val="22"/>
        </w:rPr>
      </w:pPr>
      <w:r>
        <w:rPr>
          <w:szCs w:val="22"/>
        </w:rPr>
        <w:t>Afterwards, print the followings</w:t>
      </w:r>
      <w:r w:rsidR="004A04FA">
        <w:rPr>
          <w:szCs w:val="22"/>
        </w:rPr>
        <w:t xml:space="preserve"> for each account using the concept of Polymorphism</w:t>
      </w:r>
      <w:r w:rsidR="00D5757D">
        <w:rPr>
          <w:szCs w:val="22"/>
        </w:rPr>
        <w:t xml:space="preserve">. You must not use any </w:t>
      </w:r>
      <w:proofErr w:type="spellStart"/>
      <w:proofErr w:type="gramStart"/>
      <w:r w:rsidR="00D5757D">
        <w:rPr>
          <w:szCs w:val="22"/>
        </w:rPr>
        <w:t>toString</w:t>
      </w:r>
      <w:proofErr w:type="spellEnd"/>
      <w:r w:rsidR="00D5757D">
        <w:rPr>
          <w:szCs w:val="22"/>
        </w:rPr>
        <w:t>(</w:t>
      </w:r>
      <w:proofErr w:type="gramEnd"/>
      <w:r w:rsidR="00D5757D">
        <w:rPr>
          <w:szCs w:val="22"/>
        </w:rPr>
        <w:t>) method.</w:t>
      </w:r>
    </w:p>
    <w:p w14:paraId="6E6CF50F" w14:textId="65022560" w:rsidR="00685A96" w:rsidRDefault="00685A96" w:rsidP="00685A96">
      <w:pPr>
        <w:ind w:left="720"/>
        <w:rPr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871"/>
        <w:gridCol w:w="4868"/>
      </w:tblGrid>
      <w:tr w:rsidR="00685A96" w14:paraId="5C0FB851" w14:textId="77777777" w:rsidTr="00685A96">
        <w:tc>
          <w:tcPr>
            <w:tcW w:w="5229" w:type="dxa"/>
          </w:tcPr>
          <w:p w14:paraId="572CDDBD" w14:textId="1A16D4C8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 xml:space="preserve">For a </w:t>
            </w:r>
            <w:r w:rsidR="004A04FA">
              <w:rPr>
                <w:szCs w:val="22"/>
              </w:rPr>
              <w:t>Checking</w:t>
            </w:r>
            <w:r>
              <w:rPr>
                <w:szCs w:val="22"/>
              </w:rPr>
              <w:t xml:space="preserve"> Account:</w:t>
            </w:r>
          </w:p>
          <w:p w14:paraId="0E2FB0F0" w14:textId="56A397AA" w:rsidR="00685A96" w:rsidRDefault="00685A96" w:rsidP="00685A96">
            <w:pPr>
              <w:rPr>
                <w:szCs w:val="22"/>
              </w:rPr>
            </w:pPr>
          </w:p>
          <w:p w14:paraId="5CFE429A" w14:textId="10C8B214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>This is a Checking Account</w:t>
            </w:r>
          </w:p>
          <w:p w14:paraId="7E647384" w14:textId="69BC2748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 xml:space="preserve">Account ID: </w:t>
            </w:r>
          </w:p>
          <w:p w14:paraId="723BE95E" w14:textId="67E7A8F1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 xml:space="preserve">Date Created: </w:t>
            </w:r>
          </w:p>
          <w:p w14:paraId="3D4913C5" w14:textId="42BFA633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>Current Balance:</w:t>
            </w:r>
          </w:p>
          <w:p w14:paraId="4D57B956" w14:textId="7F35C1AF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>Annual Interest Rate:</w:t>
            </w:r>
          </w:p>
          <w:p w14:paraId="4C545D85" w14:textId="3775E298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 xml:space="preserve">Monthly Interest Amount: </w:t>
            </w:r>
          </w:p>
          <w:p w14:paraId="4082B0F1" w14:textId="163DEF91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>Overdraft Limit:</w:t>
            </w:r>
          </w:p>
          <w:p w14:paraId="3BEE2866" w14:textId="77777777" w:rsidR="00685A96" w:rsidRDefault="00685A96" w:rsidP="00685A96">
            <w:pPr>
              <w:jc w:val="both"/>
              <w:rPr>
                <w:szCs w:val="22"/>
              </w:rPr>
            </w:pPr>
          </w:p>
        </w:tc>
        <w:tc>
          <w:tcPr>
            <w:tcW w:w="5230" w:type="dxa"/>
          </w:tcPr>
          <w:p w14:paraId="062D1F01" w14:textId="6F8898E0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 xml:space="preserve">For a </w:t>
            </w:r>
            <w:r w:rsidR="004A04FA">
              <w:rPr>
                <w:szCs w:val="22"/>
              </w:rPr>
              <w:t>Savings</w:t>
            </w:r>
            <w:r>
              <w:rPr>
                <w:szCs w:val="22"/>
              </w:rPr>
              <w:t xml:space="preserve"> Account:</w:t>
            </w:r>
          </w:p>
          <w:p w14:paraId="0C0B14E6" w14:textId="77777777" w:rsidR="00685A96" w:rsidRDefault="00685A96" w:rsidP="00685A96">
            <w:pPr>
              <w:rPr>
                <w:szCs w:val="22"/>
              </w:rPr>
            </w:pPr>
          </w:p>
          <w:p w14:paraId="202D837D" w14:textId="4A0E660A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>This is a Savings Account</w:t>
            </w:r>
          </w:p>
          <w:p w14:paraId="0D1A1447" w14:textId="77777777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 xml:space="preserve">Account ID: </w:t>
            </w:r>
          </w:p>
          <w:p w14:paraId="3C888E4F" w14:textId="77777777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 xml:space="preserve">Date Created: </w:t>
            </w:r>
          </w:p>
          <w:p w14:paraId="5DC82E1C" w14:textId="77777777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>Current Balance:</w:t>
            </w:r>
          </w:p>
          <w:p w14:paraId="639DD7F7" w14:textId="77777777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>Annual Interest Rate:</w:t>
            </w:r>
          </w:p>
          <w:p w14:paraId="3972F8DF" w14:textId="18FB5CC0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 xml:space="preserve">Monthly Interest Amount: </w:t>
            </w:r>
          </w:p>
          <w:p w14:paraId="7E21EB24" w14:textId="17474839" w:rsidR="004A04FA" w:rsidRDefault="004A04FA" w:rsidP="00685A96">
            <w:pPr>
              <w:rPr>
                <w:szCs w:val="22"/>
              </w:rPr>
            </w:pPr>
            <w:r>
              <w:rPr>
                <w:szCs w:val="22"/>
              </w:rPr>
              <w:t>Credit Card Number:</w:t>
            </w:r>
          </w:p>
          <w:p w14:paraId="24AA65CF" w14:textId="0B68884D" w:rsidR="004A04FA" w:rsidRDefault="004A04FA" w:rsidP="00685A96">
            <w:pPr>
              <w:rPr>
                <w:szCs w:val="22"/>
              </w:rPr>
            </w:pPr>
            <w:r>
              <w:rPr>
                <w:szCs w:val="22"/>
              </w:rPr>
              <w:t>Card Expiry Date:</w:t>
            </w:r>
          </w:p>
          <w:p w14:paraId="4441B987" w14:textId="07C69978" w:rsidR="004A04FA" w:rsidRDefault="004A04FA" w:rsidP="00685A96">
            <w:pPr>
              <w:rPr>
                <w:szCs w:val="22"/>
              </w:rPr>
            </w:pPr>
            <w:r>
              <w:rPr>
                <w:szCs w:val="22"/>
              </w:rPr>
              <w:t xml:space="preserve">Credit Balance: </w:t>
            </w:r>
          </w:p>
          <w:p w14:paraId="3A90B22A" w14:textId="77777777" w:rsidR="00685A96" w:rsidRDefault="00685A96" w:rsidP="00685A96">
            <w:pPr>
              <w:jc w:val="both"/>
              <w:rPr>
                <w:szCs w:val="22"/>
              </w:rPr>
            </w:pPr>
          </w:p>
        </w:tc>
      </w:tr>
    </w:tbl>
    <w:p w14:paraId="1E60C77E" w14:textId="77777777" w:rsidR="00685A96" w:rsidRDefault="00685A96" w:rsidP="00685A96">
      <w:pPr>
        <w:ind w:left="720"/>
        <w:rPr>
          <w:szCs w:val="22"/>
        </w:rPr>
      </w:pPr>
    </w:p>
    <w:p w14:paraId="5112216E" w14:textId="3F996BAD" w:rsidR="00685A96" w:rsidRDefault="00685A96" w:rsidP="00685A96">
      <w:pPr>
        <w:ind w:left="720"/>
        <w:rPr>
          <w:szCs w:val="22"/>
        </w:rPr>
      </w:pPr>
    </w:p>
    <w:p w14:paraId="1BAF0129" w14:textId="77777777" w:rsidR="00685A96" w:rsidRPr="00321C50" w:rsidRDefault="00685A96" w:rsidP="00685A96">
      <w:pPr>
        <w:ind w:left="720"/>
        <w:rPr>
          <w:szCs w:val="22"/>
        </w:rPr>
      </w:pPr>
    </w:p>
    <w:p w14:paraId="16E59CF1" w14:textId="73DAE0F5" w:rsidR="009A2338" w:rsidRPr="009A2338" w:rsidRDefault="009A2338" w:rsidP="00685A96"/>
    <w:sectPr w:rsidR="009A2338" w:rsidRPr="009A2338" w:rsidSect="00C662FC">
      <w:pgSz w:w="11909" w:h="16834" w:code="9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ADEB6D" w14:textId="77777777" w:rsidR="00246591" w:rsidRDefault="00246591">
      <w:r>
        <w:separator/>
      </w:r>
    </w:p>
  </w:endnote>
  <w:endnote w:type="continuationSeparator" w:id="0">
    <w:p w14:paraId="7F7EF333" w14:textId="77777777" w:rsidR="00246591" w:rsidRDefault="00246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SansTypewriterStd-Bd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BE67F3" w14:textId="77777777" w:rsidR="00246591" w:rsidRDefault="00246591">
      <w:r>
        <w:separator/>
      </w:r>
    </w:p>
  </w:footnote>
  <w:footnote w:type="continuationSeparator" w:id="0">
    <w:p w14:paraId="56F22B12" w14:textId="77777777" w:rsidR="00246591" w:rsidRDefault="002465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1A5C83"/>
    <w:multiLevelType w:val="hybridMultilevel"/>
    <w:tmpl w:val="52D648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8043163"/>
    <w:multiLevelType w:val="hybridMultilevel"/>
    <w:tmpl w:val="91D058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1175118"/>
    <w:multiLevelType w:val="hybridMultilevel"/>
    <w:tmpl w:val="877894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8D0A13"/>
    <w:multiLevelType w:val="hybridMultilevel"/>
    <w:tmpl w:val="877894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B758F3"/>
    <w:multiLevelType w:val="hybridMultilevel"/>
    <w:tmpl w:val="FE128C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6863BC0"/>
    <w:multiLevelType w:val="hybridMultilevel"/>
    <w:tmpl w:val="79C01C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75526DC"/>
    <w:multiLevelType w:val="hybridMultilevel"/>
    <w:tmpl w:val="427AA3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43468EF"/>
    <w:multiLevelType w:val="hybridMultilevel"/>
    <w:tmpl w:val="BFC801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3B11B73"/>
    <w:multiLevelType w:val="hybridMultilevel"/>
    <w:tmpl w:val="877894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2F2EE2"/>
    <w:multiLevelType w:val="hybridMultilevel"/>
    <w:tmpl w:val="877894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A852539"/>
    <w:multiLevelType w:val="hybridMultilevel"/>
    <w:tmpl w:val="62920D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4D600FEB"/>
    <w:multiLevelType w:val="hybridMultilevel"/>
    <w:tmpl w:val="74DA34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E264BBF"/>
    <w:multiLevelType w:val="hybridMultilevel"/>
    <w:tmpl w:val="4488630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>
    <w:nsid w:val="54E10FB1"/>
    <w:multiLevelType w:val="hybridMultilevel"/>
    <w:tmpl w:val="189695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632C59BF"/>
    <w:multiLevelType w:val="hybridMultilevel"/>
    <w:tmpl w:val="1BB669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6C8A3527"/>
    <w:multiLevelType w:val="hybridMultilevel"/>
    <w:tmpl w:val="25EC55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71D2522E"/>
    <w:multiLevelType w:val="hybridMultilevel"/>
    <w:tmpl w:val="CF848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8"/>
  </w:num>
  <w:num w:numId="4">
    <w:abstractNumId w:val="1"/>
  </w:num>
  <w:num w:numId="5">
    <w:abstractNumId w:val="0"/>
  </w:num>
  <w:num w:numId="6">
    <w:abstractNumId w:val="7"/>
  </w:num>
  <w:num w:numId="7">
    <w:abstractNumId w:val="15"/>
  </w:num>
  <w:num w:numId="8">
    <w:abstractNumId w:val="11"/>
  </w:num>
  <w:num w:numId="9">
    <w:abstractNumId w:val="3"/>
  </w:num>
  <w:num w:numId="10">
    <w:abstractNumId w:val="4"/>
  </w:num>
  <w:num w:numId="11">
    <w:abstractNumId w:val="9"/>
  </w:num>
  <w:num w:numId="12">
    <w:abstractNumId w:val="12"/>
  </w:num>
  <w:num w:numId="13">
    <w:abstractNumId w:val="16"/>
  </w:num>
  <w:num w:numId="14">
    <w:abstractNumId w:val="6"/>
  </w:num>
  <w:num w:numId="15">
    <w:abstractNumId w:val="10"/>
  </w:num>
  <w:num w:numId="16">
    <w:abstractNumId w:val="14"/>
  </w:num>
  <w:num w:numId="17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tABRBqZmFoYmSjpKwanFxZn5eSAFFrUA3X9LICwAAAA="/>
  </w:docVars>
  <w:rsids>
    <w:rsidRoot w:val="00ED7208"/>
    <w:rsid w:val="000043D3"/>
    <w:rsid w:val="00010BBE"/>
    <w:rsid w:val="000260A1"/>
    <w:rsid w:val="000631AA"/>
    <w:rsid w:val="00064115"/>
    <w:rsid w:val="000656F1"/>
    <w:rsid w:val="00066EE7"/>
    <w:rsid w:val="0007100D"/>
    <w:rsid w:val="000735CF"/>
    <w:rsid w:val="00073D33"/>
    <w:rsid w:val="00075B5F"/>
    <w:rsid w:val="00077310"/>
    <w:rsid w:val="00081F4F"/>
    <w:rsid w:val="00082E1F"/>
    <w:rsid w:val="00097BFB"/>
    <w:rsid w:val="000A4E2C"/>
    <w:rsid w:val="000B0DDC"/>
    <w:rsid w:val="000B26D2"/>
    <w:rsid w:val="000B5EB9"/>
    <w:rsid w:val="000C7A1B"/>
    <w:rsid w:val="000D14E6"/>
    <w:rsid w:val="000D693A"/>
    <w:rsid w:val="000E188C"/>
    <w:rsid w:val="000E2AAE"/>
    <w:rsid w:val="000E3E0A"/>
    <w:rsid w:val="000E3E40"/>
    <w:rsid w:val="000E4922"/>
    <w:rsid w:val="000E7BA4"/>
    <w:rsid w:val="000F2416"/>
    <w:rsid w:val="000F7B20"/>
    <w:rsid w:val="001038F8"/>
    <w:rsid w:val="0011315A"/>
    <w:rsid w:val="001133C6"/>
    <w:rsid w:val="00150F04"/>
    <w:rsid w:val="001629B4"/>
    <w:rsid w:val="00163D65"/>
    <w:rsid w:val="00170551"/>
    <w:rsid w:val="00176C41"/>
    <w:rsid w:val="001904F4"/>
    <w:rsid w:val="001969E9"/>
    <w:rsid w:val="00197ABE"/>
    <w:rsid w:val="001A0FE9"/>
    <w:rsid w:val="001A14AF"/>
    <w:rsid w:val="001A176C"/>
    <w:rsid w:val="001A3A96"/>
    <w:rsid w:val="001D274E"/>
    <w:rsid w:val="001D532B"/>
    <w:rsid w:val="001E0405"/>
    <w:rsid w:val="001E554D"/>
    <w:rsid w:val="001F5DBC"/>
    <w:rsid w:val="001F7FC0"/>
    <w:rsid w:val="002042EC"/>
    <w:rsid w:val="00231EEB"/>
    <w:rsid w:val="00232F4F"/>
    <w:rsid w:val="00233AF1"/>
    <w:rsid w:val="00246591"/>
    <w:rsid w:val="002530E7"/>
    <w:rsid w:val="0026209F"/>
    <w:rsid w:val="00281C15"/>
    <w:rsid w:val="0028219B"/>
    <w:rsid w:val="00283DB3"/>
    <w:rsid w:val="002970CB"/>
    <w:rsid w:val="002A09F3"/>
    <w:rsid w:val="002A4DD2"/>
    <w:rsid w:val="002A7B6D"/>
    <w:rsid w:val="002B7899"/>
    <w:rsid w:val="002C3B1C"/>
    <w:rsid w:val="002D0252"/>
    <w:rsid w:val="002D2162"/>
    <w:rsid w:val="002D6339"/>
    <w:rsid w:val="002E672F"/>
    <w:rsid w:val="002F080A"/>
    <w:rsid w:val="002F35D0"/>
    <w:rsid w:val="002F4D79"/>
    <w:rsid w:val="0030090B"/>
    <w:rsid w:val="003113A6"/>
    <w:rsid w:val="00321C50"/>
    <w:rsid w:val="003379E0"/>
    <w:rsid w:val="00345A2E"/>
    <w:rsid w:val="00367199"/>
    <w:rsid w:val="00374D25"/>
    <w:rsid w:val="003970EF"/>
    <w:rsid w:val="003A1E17"/>
    <w:rsid w:val="003B5631"/>
    <w:rsid w:val="003B7A64"/>
    <w:rsid w:val="003C44A5"/>
    <w:rsid w:val="003D27E6"/>
    <w:rsid w:val="003D4898"/>
    <w:rsid w:val="003E3597"/>
    <w:rsid w:val="003E4FFB"/>
    <w:rsid w:val="003F2265"/>
    <w:rsid w:val="00406FA5"/>
    <w:rsid w:val="004110F4"/>
    <w:rsid w:val="0041390A"/>
    <w:rsid w:val="004474F1"/>
    <w:rsid w:val="0045501A"/>
    <w:rsid w:val="0046191E"/>
    <w:rsid w:val="00471C27"/>
    <w:rsid w:val="00475D2E"/>
    <w:rsid w:val="0048367F"/>
    <w:rsid w:val="004A04FA"/>
    <w:rsid w:val="004C0812"/>
    <w:rsid w:val="004C3403"/>
    <w:rsid w:val="004C6107"/>
    <w:rsid w:val="004C6ED6"/>
    <w:rsid w:val="004D3FF5"/>
    <w:rsid w:val="004D7D22"/>
    <w:rsid w:val="004E0908"/>
    <w:rsid w:val="004E392B"/>
    <w:rsid w:val="004E6A9A"/>
    <w:rsid w:val="004E7D2D"/>
    <w:rsid w:val="004F1BA2"/>
    <w:rsid w:val="004F58C9"/>
    <w:rsid w:val="00512192"/>
    <w:rsid w:val="0052676C"/>
    <w:rsid w:val="00533982"/>
    <w:rsid w:val="0053560E"/>
    <w:rsid w:val="00550BB6"/>
    <w:rsid w:val="00552D5C"/>
    <w:rsid w:val="005663E9"/>
    <w:rsid w:val="00580DFB"/>
    <w:rsid w:val="00591C34"/>
    <w:rsid w:val="00593999"/>
    <w:rsid w:val="0059763C"/>
    <w:rsid w:val="005A3309"/>
    <w:rsid w:val="005A69F8"/>
    <w:rsid w:val="005D0B98"/>
    <w:rsid w:val="005D2D6C"/>
    <w:rsid w:val="005D3264"/>
    <w:rsid w:val="005E7CAB"/>
    <w:rsid w:val="005F03C5"/>
    <w:rsid w:val="005F2879"/>
    <w:rsid w:val="00603C10"/>
    <w:rsid w:val="00604393"/>
    <w:rsid w:val="006210BA"/>
    <w:rsid w:val="00623EE3"/>
    <w:rsid w:val="00625246"/>
    <w:rsid w:val="00627390"/>
    <w:rsid w:val="00634B13"/>
    <w:rsid w:val="006400C3"/>
    <w:rsid w:val="006677A4"/>
    <w:rsid w:val="0067014B"/>
    <w:rsid w:val="0067391B"/>
    <w:rsid w:val="0067779F"/>
    <w:rsid w:val="00681DF2"/>
    <w:rsid w:val="00683832"/>
    <w:rsid w:val="00684681"/>
    <w:rsid w:val="00685A96"/>
    <w:rsid w:val="0068709B"/>
    <w:rsid w:val="00697F24"/>
    <w:rsid w:val="006A0C8F"/>
    <w:rsid w:val="006A30BE"/>
    <w:rsid w:val="006B1E0B"/>
    <w:rsid w:val="006C77B4"/>
    <w:rsid w:val="006E11B7"/>
    <w:rsid w:val="006E23F4"/>
    <w:rsid w:val="006F3841"/>
    <w:rsid w:val="006F448C"/>
    <w:rsid w:val="007028AA"/>
    <w:rsid w:val="0070702A"/>
    <w:rsid w:val="00714A95"/>
    <w:rsid w:val="007175E7"/>
    <w:rsid w:val="00741C37"/>
    <w:rsid w:val="00746FFC"/>
    <w:rsid w:val="00750A6D"/>
    <w:rsid w:val="00751BEF"/>
    <w:rsid w:val="00757A42"/>
    <w:rsid w:val="00767814"/>
    <w:rsid w:val="00771680"/>
    <w:rsid w:val="00772BF4"/>
    <w:rsid w:val="00776FBC"/>
    <w:rsid w:val="007A1FDB"/>
    <w:rsid w:val="007B02E2"/>
    <w:rsid w:val="007B0A8C"/>
    <w:rsid w:val="007B1239"/>
    <w:rsid w:val="007C1ED6"/>
    <w:rsid w:val="007C59D5"/>
    <w:rsid w:val="007D5551"/>
    <w:rsid w:val="007E29C2"/>
    <w:rsid w:val="007E4C54"/>
    <w:rsid w:val="0080606C"/>
    <w:rsid w:val="00807056"/>
    <w:rsid w:val="008116DA"/>
    <w:rsid w:val="008205B1"/>
    <w:rsid w:val="008237A4"/>
    <w:rsid w:val="00823F51"/>
    <w:rsid w:val="00826768"/>
    <w:rsid w:val="0083014A"/>
    <w:rsid w:val="0084526E"/>
    <w:rsid w:val="008466B6"/>
    <w:rsid w:val="00862542"/>
    <w:rsid w:val="00862B71"/>
    <w:rsid w:val="00877760"/>
    <w:rsid w:val="00891B7F"/>
    <w:rsid w:val="008931A5"/>
    <w:rsid w:val="0089481C"/>
    <w:rsid w:val="0089654D"/>
    <w:rsid w:val="008B4E28"/>
    <w:rsid w:val="008B69C9"/>
    <w:rsid w:val="008C3AFE"/>
    <w:rsid w:val="008D72C3"/>
    <w:rsid w:val="008E0364"/>
    <w:rsid w:val="008E04B2"/>
    <w:rsid w:val="008E5B3E"/>
    <w:rsid w:val="008E6BE0"/>
    <w:rsid w:val="008F0700"/>
    <w:rsid w:val="008F1238"/>
    <w:rsid w:val="008F4236"/>
    <w:rsid w:val="008F4A29"/>
    <w:rsid w:val="00916817"/>
    <w:rsid w:val="00920720"/>
    <w:rsid w:val="00932056"/>
    <w:rsid w:val="00932A2F"/>
    <w:rsid w:val="00934641"/>
    <w:rsid w:val="009361F7"/>
    <w:rsid w:val="00940EF0"/>
    <w:rsid w:val="00942725"/>
    <w:rsid w:val="00946BE5"/>
    <w:rsid w:val="009506AB"/>
    <w:rsid w:val="009545A5"/>
    <w:rsid w:val="009770D2"/>
    <w:rsid w:val="00977F5B"/>
    <w:rsid w:val="009846E2"/>
    <w:rsid w:val="009977FF"/>
    <w:rsid w:val="009A089B"/>
    <w:rsid w:val="009A2338"/>
    <w:rsid w:val="009A6085"/>
    <w:rsid w:val="009B6C48"/>
    <w:rsid w:val="009D4DF6"/>
    <w:rsid w:val="009D6243"/>
    <w:rsid w:val="009D7A86"/>
    <w:rsid w:val="00A0664F"/>
    <w:rsid w:val="00A216EE"/>
    <w:rsid w:val="00A21A63"/>
    <w:rsid w:val="00A2200D"/>
    <w:rsid w:val="00A2465D"/>
    <w:rsid w:val="00A2586A"/>
    <w:rsid w:val="00A274EB"/>
    <w:rsid w:val="00A30168"/>
    <w:rsid w:val="00A31CC5"/>
    <w:rsid w:val="00A33F6E"/>
    <w:rsid w:val="00A4289D"/>
    <w:rsid w:val="00A456A2"/>
    <w:rsid w:val="00A47FE9"/>
    <w:rsid w:val="00A7259F"/>
    <w:rsid w:val="00A924E1"/>
    <w:rsid w:val="00AA46E7"/>
    <w:rsid w:val="00AB7F0B"/>
    <w:rsid w:val="00AC5CD7"/>
    <w:rsid w:val="00AE768B"/>
    <w:rsid w:val="00AE79C0"/>
    <w:rsid w:val="00AF2B2E"/>
    <w:rsid w:val="00B03BF7"/>
    <w:rsid w:val="00B20699"/>
    <w:rsid w:val="00B230FC"/>
    <w:rsid w:val="00B27AEA"/>
    <w:rsid w:val="00B30FA1"/>
    <w:rsid w:val="00B3445F"/>
    <w:rsid w:val="00B375A9"/>
    <w:rsid w:val="00B40999"/>
    <w:rsid w:val="00B417E4"/>
    <w:rsid w:val="00B5258B"/>
    <w:rsid w:val="00B63724"/>
    <w:rsid w:val="00B71033"/>
    <w:rsid w:val="00B74604"/>
    <w:rsid w:val="00B752E4"/>
    <w:rsid w:val="00B774F0"/>
    <w:rsid w:val="00B77649"/>
    <w:rsid w:val="00B8011E"/>
    <w:rsid w:val="00B8328E"/>
    <w:rsid w:val="00B9244A"/>
    <w:rsid w:val="00B94336"/>
    <w:rsid w:val="00BC12E1"/>
    <w:rsid w:val="00BC3403"/>
    <w:rsid w:val="00BD18F5"/>
    <w:rsid w:val="00BD2687"/>
    <w:rsid w:val="00BE5330"/>
    <w:rsid w:val="00C0281C"/>
    <w:rsid w:val="00C042CE"/>
    <w:rsid w:val="00C04D4B"/>
    <w:rsid w:val="00C04DD3"/>
    <w:rsid w:val="00C04F7C"/>
    <w:rsid w:val="00C05DC2"/>
    <w:rsid w:val="00C112EE"/>
    <w:rsid w:val="00C33D75"/>
    <w:rsid w:val="00C441D6"/>
    <w:rsid w:val="00C46899"/>
    <w:rsid w:val="00C53CE0"/>
    <w:rsid w:val="00C630C6"/>
    <w:rsid w:val="00C662FC"/>
    <w:rsid w:val="00C729E2"/>
    <w:rsid w:val="00C8491D"/>
    <w:rsid w:val="00C85D5C"/>
    <w:rsid w:val="00CA0B38"/>
    <w:rsid w:val="00CA6B69"/>
    <w:rsid w:val="00CB2ADD"/>
    <w:rsid w:val="00CB537D"/>
    <w:rsid w:val="00CC5ABC"/>
    <w:rsid w:val="00CD54E5"/>
    <w:rsid w:val="00CD66CC"/>
    <w:rsid w:val="00CE15FE"/>
    <w:rsid w:val="00CF5F47"/>
    <w:rsid w:val="00D0079C"/>
    <w:rsid w:val="00D0501A"/>
    <w:rsid w:val="00D06DE2"/>
    <w:rsid w:val="00D115BB"/>
    <w:rsid w:val="00D14624"/>
    <w:rsid w:val="00D22B49"/>
    <w:rsid w:val="00D22C05"/>
    <w:rsid w:val="00D2737C"/>
    <w:rsid w:val="00D36AE9"/>
    <w:rsid w:val="00D449E3"/>
    <w:rsid w:val="00D567F7"/>
    <w:rsid w:val="00D5757D"/>
    <w:rsid w:val="00D61229"/>
    <w:rsid w:val="00D64120"/>
    <w:rsid w:val="00D72827"/>
    <w:rsid w:val="00D81897"/>
    <w:rsid w:val="00D81CA8"/>
    <w:rsid w:val="00D8388F"/>
    <w:rsid w:val="00D84F5E"/>
    <w:rsid w:val="00D91929"/>
    <w:rsid w:val="00D93022"/>
    <w:rsid w:val="00DD5C65"/>
    <w:rsid w:val="00DE5184"/>
    <w:rsid w:val="00DF6647"/>
    <w:rsid w:val="00DF7481"/>
    <w:rsid w:val="00E003C8"/>
    <w:rsid w:val="00E15838"/>
    <w:rsid w:val="00E2151D"/>
    <w:rsid w:val="00E23050"/>
    <w:rsid w:val="00E3300F"/>
    <w:rsid w:val="00E33B80"/>
    <w:rsid w:val="00E43413"/>
    <w:rsid w:val="00E44A38"/>
    <w:rsid w:val="00E56DA7"/>
    <w:rsid w:val="00E61C14"/>
    <w:rsid w:val="00E63DC5"/>
    <w:rsid w:val="00E65319"/>
    <w:rsid w:val="00E70401"/>
    <w:rsid w:val="00E72FBD"/>
    <w:rsid w:val="00E768F3"/>
    <w:rsid w:val="00E811D5"/>
    <w:rsid w:val="00E83971"/>
    <w:rsid w:val="00E93B25"/>
    <w:rsid w:val="00E97A7E"/>
    <w:rsid w:val="00EC1629"/>
    <w:rsid w:val="00EC53EE"/>
    <w:rsid w:val="00ED0D10"/>
    <w:rsid w:val="00ED28F0"/>
    <w:rsid w:val="00ED7208"/>
    <w:rsid w:val="00EE2207"/>
    <w:rsid w:val="00EF6DD7"/>
    <w:rsid w:val="00F01B65"/>
    <w:rsid w:val="00F10FE2"/>
    <w:rsid w:val="00F215FD"/>
    <w:rsid w:val="00F240FD"/>
    <w:rsid w:val="00F241E6"/>
    <w:rsid w:val="00F35ADA"/>
    <w:rsid w:val="00F3670D"/>
    <w:rsid w:val="00F36B9E"/>
    <w:rsid w:val="00F373EC"/>
    <w:rsid w:val="00F410F6"/>
    <w:rsid w:val="00F448C8"/>
    <w:rsid w:val="00F55FB7"/>
    <w:rsid w:val="00F604EB"/>
    <w:rsid w:val="00F65BC7"/>
    <w:rsid w:val="00F66E00"/>
    <w:rsid w:val="00F715B5"/>
    <w:rsid w:val="00F73AA9"/>
    <w:rsid w:val="00F775E9"/>
    <w:rsid w:val="00F80887"/>
    <w:rsid w:val="00F92076"/>
    <w:rsid w:val="00F961E7"/>
    <w:rsid w:val="00F961FB"/>
    <w:rsid w:val="00FA2CC2"/>
    <w:rsid w:val="00FB23E0"/>
    <w:rsid w:val="00FB2FE4"/>
    <w:rsid w:val="00FC3527"/>
    <w:rsid w:val="00FE4BAE"/>
    <w:rsid w:val="00FE7C31"/>
    <w:rsid w:val="00FF2E7E"/>
    <w:rsid w:val="00FF3B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DE5133"/>
  <w15:docId w15:val="{4F4EB802-100F-403C-A981-6D8D237E8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00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7A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7A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55FB7"/>
    <w:pPr>
      <w:keepNext/>
      <w:outlineLvl w:val="2"/>
    </w:pPr>
    <w:rPr>
      <w:b/>
      <w:bCs/>
      <w:sz w:val="66"/>
      <w:szCs w:val="6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55FB7"/>
    <w:pPr>
      <w:keepNext/>
      <w:outlineLvl w:val="3"/>
    </w:pPr>
    <w:rPr>
      <w:b/>
      <w:bCs/>
      <w:sz w:val="56"/>
      <w:szCs w:val="56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55FB7"/>
    <w:pPr>
      <w:keepNext/>
      <w:outlineLvl w:val="4"/>
    </w:pPr>
    <w:rPr>
      <w:b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55FB7"/>
    <w:pPr>
      <w:keepNext/>
      <w:jc w:val="center"/>
      <w:outlineLvl w:val="5"/>
    </w:pPr>
    <w:rPr>
      <w:b/>
      <w:bCs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55FB7"/>
    <w:pPr>
      <w:keepNext/>
      <w:outlineLvl w:val="6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80A5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0A5B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0A5B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0A5B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0A5B"/>
    <w:rPr>
      <w:rFonts w:asciiTheme="minorHAnsi" w:eastAsiaTheme="minorEastAsia" w:hAnsiTheme="minorHAnsi" w:cstheme="minorBidi"/>
      <w:sz w:val="24"/>
      <w:szCs w:val="24"/>
    </w:rPr>
  </w:style>
  <w:style w:type="character" w:styleId="Hyperlink">
    <w:name w:val="Hyperlink"/>
    <w:basedOn w:val="DefaultParagraphFont"/>
    <w:rsid w:val="007C1ED6"/>
    <w:rPr>
      <w:color w:val="0000FF"/>
      <w:u w:val="single"/>
    </w:rPr>
  </w:style>
  <w:style w:type="paragraph" w:customStyle="1" w:styleId="h3">
    <w:name w:val="h3"/>
    <w:basedOn w:val="Normal"/>
    <w:uiPriority w:val="99"/>
    <w:rsid w:val="007C1ED6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5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76C"/>
    <w:rPr>
      <w:sz w:val="24"/>
      <w:szCs w:val="24"/>
    </w:rPr>
  </w:style>
  <w:style w:type="table" w:styleId="TableGrid">
    <w:name w:val="Table Grid"/>
    <w:basedOn w:val="TableNormal"/>
    <w:uiPriority w:val="59"/>
    <w:rsid w:val="00283DB3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D18F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67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76C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99"/>
    <w:qFormat/>
    <w:rsid w:val="00170551"/>
    <w:rPr>
      <w:rFonts w:ascii="Calibri" w:hAnsi="Calibri" w:cs="Calibri"/>
    </w:rPr>
  </w:style>
  <w:style w:type="character" w:customStyle="1" w:styleId="NoSpacingChar">
    <w:name w:val="No Spacing Char"/>
    <w:basedOn w:val="DefaultParagraphFont"/>
    <w:link w:val="NoSpacing"/>
    <w:uiPriority w:val="99"/>
    <w:rsid w:val="00170551"/>
    <w:rPr>
      <w:rFonts w:ascii="Calibri" w:hAnsi="Calibri" w:cs="Calibri"/>
      <w:sz w:val="22"/>
      <w:szCs w:val="22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84F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84F5E"/>
    <w:rPr>
      <w:rFonts w:ascii="Courier New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97AB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97AB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D489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752E4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028AA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6400C3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81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8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60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5</TotalTime>
  <Pages>2</Pages>
  <Words>533</Words>
  <Characters>304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 West University</vt:lpstr>
    </vt:vector>
  </TitlesOfParts>
  <Company>Home</Company>
  <LinksUpToDate>false</LinksUpToDate>
  <CharactersWithSpaces>3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 West University</dc:title>
  <dc:creator>Nipa Dewan</dc:creator>
  <cp:lastModifiedBy>Microsoft account</cp:lastModifiedBy>
  <cp:revision>27</cp:revision>
  <cp:lastPrinted>2019-03-04T04:23:00Z</cp:lastPrinted>
  <dcterms:created xsi:type="dcterms:W3CDTF">2019-02-10T15:00:00Z</dcterms:created>
  <dcterms:modified xsi:type="dcterms:W3CDTF">2020-08-25T02:25:00Z</dcterms:modified>
</cp:coreProperties>
</file>